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B9A391" w14:textId="77777777" w:rsidR="0077751D" w:rsidRDefault="0077751D" w:rsidP="0077751D">
      <w:pPr>
        <w:jc w:val="right"/>
        <w:rPr>
          <w:rFonts w:ascii="Times New Roman" w:hAnsi="Times New Roman" w:cs="Times New Roman"/>
        </w:rPr>
      </w:pPr>
    </w:p>
    <w:p w14:paraId="5EC4ADFE" w14:textId="77777777" w:rsidR="00B64A0D" w:rsidRDefault="00B64A0D" w:rsidP="0077751D">
      <w:pPr>
        <w:ind w:right="210"/>
        <w:jc w:val="center"/>
        <w:rPr>
          <w:rFonts w:ascii="ＭＳ ゴシック" w:eastAsia="ＭＳ ゴシック" w:hAnsi="ＭＳ ゴシック" w:cs="ＭＳ 明朝"/>
          <w:b/>
          <w:bCs/>
          <w:sz w:val="24"/>
          <w:szCs w:val="24"/>
        </w:rPr>
      </w:pPr>
    </w:p>
    <w:p w14:paraId="3A53CB94" w14:textId="77777777" w:rsidR="00B64A0D" w:rsidRDefault="00B64A0D" w:rsidP="0077751D">
      <w:pPr>
        <w:ind w:right="210"/>
        <w:jc w:val="center"/>
        <w:rPr>
          <w:rFonts w:ascii="ＭＳ ゴシック" w:eastAsia="ＭＳ ゴシック" w:hAnsi="ＭＳ ゴシック" w:cs="ＭＳ 明朝"/>
          <w:b/>
          <w:bCs/>
          <w:sz w:val="24"/>
          <w:szCs w:val="24"/>
        </w:rPr>
      </w:pPr>
    </w:p>
    <w:p w14:paraId="3BB5D298" w14:textId="77777777" w:rsidR="00B64A0D" w:rsidRDefault="00B64A0D" w:rsidP="0077751D">
      <w:pPr>
        <w:ind w:right="210"/>
        <w:jc w:val="center"/>
        <w:rPr>
          <w:rFonts w:ascii="ＭＳ ゴシック" w:eastAsia="ＭＳ ゴシック" w:hAnsi="ＭＳ ゴシック" w:cs="ＭＳ 明朝"/>
          <w:b/>
          <w:bCs/>
          <w:sz w:val="24"/>
          <w:szCs w:val="24"/>
        </w:rPr>
      </w:pPr>
    </w:p>
    <w:p w14:paraId="495CE54A" w14:textId="77777777" w:rsidR="00326592" w:rsidRDefault="0072110D" w:rsidP="0077751D">
      <w:pPr>
        <w:ind w:right="210"/>
        <w:jc w:val="center"/>
        <w:rPr>
          <w:rFonts w:ascii="ＭＳ ゴシック" w:eastAsia="ＭＳ ゴシック" w:hAnsi="ＭＳ ゴシック" w:cs="ＭＳ 明朝"/>
          <w:b/>
          <w:bCs/>
          <w:sz w:val="24"/>
          <w:szCs w:val="24"/>
        </w:rPr>
      </w:pPr>
      <w:r w:rsidRPr="00BC5048">
        <w:rPr>
          <w:rFonts w:ascii="ＭＳ ゴシック" w:eastAsia="ＭＳ ゴシック" w:hAnsi="ＭＳ ゴシック" w:cs="ＭＳ 明朝" w:hint="eastAsia"/>
          <w:b/>
          <w:bCs/>
          <w:sz w:val="24"/>
          <w:szCs w:val="24"/>
        </w:rPr>
        <w:t>（高等学校教諭一種）免許状（地理歴史</w:t>
      </w:r>
      <w:r w:rsidR="00326592" w:rsidRPr="00BC5048">
        <w:rPr>
          <w:rFonts w:ascii="ＭＳ ゴシック" w:eastAsia="ＭＳ ゴシック" w:hAnsi="ＭＳ ゴシック" w:cs="ＭＳ 明朝" w:hint="eastAsia"/>
          <w:b/>
          <w:bCs/>
          <w:sz w:val="24"/>
          <w:szCs w:val="24"/>
        </w:rPr>
        <w:t>）教員免許ポートフォリオ</w:t>
      </w:r>
    </w:p>
    <w:p w14:paraId="0BD51A15" w14:textId="77777777" w:rsidR="00A571E3" w:rsidRDefault="00A571E3" w:rsidP="00A571E3">
      <w:pPr>
        <w:spacing w:line="260" w:lineRule="exact"/>
        <w:ind w:right="30"/>
        <w:jc w:val="right"/>
        <w:rPr>
          <w:rFonts w:ascii="Times New Roman" w:hAnsi="Times New Roman" w:cs="ＭＳ 明朝"/>
          <w:lang w:eastAsia="zh-CN"/>
        </w:rPr>
      </w:pPr>
    </w:p>
    <w:p w14:paraId="09565513" w14:textId="77777777" w:rsidR="00B64A0D" w:rsidRPr="00A571E3" w:rsidRDefault="00A571E3" w:rsidP="00A571E3">
      <w:pPr>
        <w:spacing w:line="260" w:lineRule="exact"/>
        <w:ind w:right="30"/>
        <w:jc w:val="right"/>
        <w:rPr>
          <w:rFonts w:ascii="ＭＳ 明朝" w:hAnsi="ＭＳ 明朝" w:cs="ＭＳ 明朝"/>
          <w:lang w:eastAsia="zh-CN"/>
        </w:rPr>
      </w:pPr>
      <w:r>
        <w:rPr>
          <w:rFonts w:ascii="Times New Roman" w:hAnsi="Times New Roman" w:cs="ＭＳ 明朝"/>
          <w:lang w:eastAsia="zh-CN"/>
        </w:rPr>
        <w:t xml:space="preserve"> </w:t>
      </w:r>
      <w:r w:rsidR="00307A77">
        <w:rPr>
          <w:rFonts w:ascii="Times New Roman" w:hAnsi="Times New Roman" w:cs="ＭＳ 明朝" w:hint="eastAsia"/>
          <w:lang w:eastAsia="zh-CN"/>
        </w:rPr>
        <w:t>20</w:t>
      </w:r>
      <w:r w:rsidR="0053387A">
        <w:rPr>
          <w:rFonts w:ascii="Times New Roman" w:hAnsi="Times New Roman" w:cs="ＭＳ 明朝"/>
          <w:lang w:eastAsia="zh-CN"/>
        </w:rPr>
        <w:t>2</w:t>
      </w:r>
      <w:r w:rsidR="008B3729">
        <w:rPr>
          <w:rFonts w:ascii="Times New Roman" w:hAnsi="Times New Roman" w:cs="ＭＳ 明朝" w:hint="eastAsia"/>
        </w:rPr>
        <w:t>2</w:t>
      </w:r>
      <w:r w:rsidR="00B64A0D">
        <w:rPr>
          <w:rFonts w:ascii="Times New Roman" w:hAnsi="Times New Roman" w:cs="ＭＳ 明朝" w:hint="eastAsia"/>
          <w:lang w:eastAsia="zh-CN"/>
        </w:rPr>
        <w:t>年</w:t>
      </w:r>
      <w:r w:rsidR="00307A77">
        <w:rPr>
          <w:rFonts w:ascii="Times New Roman" w:hAnsi="Times New Roman" w:cs="ＭＳ 明朝" w:hint="eastAsia"/>
          <w:lang w:eastAsia="zh-CN"/>
        </w:rPr>
        <w:t>11</w:t>
      </w:r>
      <w:r w:rsidR="00B64A0D" w:rsidRPr="00DB13F0">
        <w:rPr>
          <w:rFonts w:ascii="Times New Roman" w:hAnsi="Times New Roman" w:cs="ＭＳ 明朝" w:hint="eastAsia"/>
          <w:lang w:eastAsia="zh-CN"/>
        </w:rPr>
        <w:t>月</w:t>
      </w:r>
      <w:r w:rsidR="00307A77">
        <w:rPr>
          <w:rFonts w:ascii="Times New Roman" w:hAnsi="Times New Roman" w:cs="Times New Roman" w:hint="eastAsia"/>
          <w:lang w:eastAsia="zh-CN"/>
        </w:rPr>
        <w:t>15</w:t>
      </w:r>
      <w:r w:rsidR="00B64A0D" w:rsidRPr="00DB13F0">
        <w:rPr>
          <w:rFonts w:ascii="Times New Roman" w:hAnsi="Times New Roman" w:cs="ＭＳ 明朝" w:hint="eastAsia"/>
          <w:lang w:eastAsia="zh-CN"/>
        </w:rPr>
        <w:t>日</w:t>
      </w:r>
      <w:r w:rsidR="00B64A0D">
        <w:rPr>
          <w:rFonts w:ascii="Times New Roman" w:hAnsi="Times New Roman" w:cs="ＭＳ 明朝" w:hint="eastAsia"/>
          <w:lang w:eastAsia="zh-CN"/>
        </w:rPr>
        <w:t>現在</w:t>
      </w:r>
      <w:r w:rsidRPr="00A571E3">
        <w:rPr>
          <w:rFonts w:ascii="ＭＳ 明朝" w:hAnsi="ＭＳ 明朝" w:cs="ＭＳ 明朝"/>
          <w:lang w:eastAsia="zh-CN"/>
        </w:rPr>
        <w:t>(</w:t>
      </w:r>
      <w:r w:rsidRPr="00A571E3">
        <w:rPr>
          <w:rFonts w:cs="ＭＳ 明朝"/>
          <w:lang w:eastAsia="zh-CN"/>
        </w:rPr>
        <w:t>R</w:t>
      </w:r>
      <w:r w:rsidR="008B3729">
        <w:rPr>
          <w:rFonts w:cs="ＭＳ 明朝"/>
          <w:lang w:eastAsia="zh-CN"/>
        </w:rPr>
        <w:t>4</w:t>
      </w:r>
      <w:r w:rsidRPr="00A571E3">
        <w:rPr>
          <w:rFonts w:ascii="ＭＳ 明朝" w:hAnsi="ＭＳ 明朝" w:cs="ＭＳ 明朝"/>
          <w:lang w:eastAsia="zh-CN"/>
        </w:rPr>
        <w:t>年度入学生用)</w:t>
      </w:r>
    </w:p>
    <w:p w14:paraId="500A6B48" w14:textId="77777777" w:rsidR="0077751D" w:rsidRPr="0077751D" w:rsidRDefault="00326592" w:rsidP="00A36CD0">
      <w:pPr>
        <w:spacing w:line="260" w:lineRule="exact"/>
        <w:ind w:right="1050"/>
        <w:jc w:val="right"/>
        <w:rPr>
          <w:rFonts w:ascii="Times New Roman" w:hAnsi="Times New Roman" w:cs="ＭＳ 明朝"/>
          <w:lang w:eastAsia="zh-CN"/>
        </w:rPr>
      </w:pPr>
      <w:r w:rsidRPr="00DB13F0">
        <w:rPr>
          <w:rFonts w:ascii="Times New Roman" w:hAnsi="Times New Roman" w:cs="ＭＳ 明朝" w:hint="eastAsia"/>
          <w:lang w:eastAsia="zh-CN"/>
        </w:rPr>
        <w:t xml:space="preserve">　　</w:t>
      </w:r>
    </w:p>
    <w:p w14:paraId="3AC27788" w14:textId="77777777" w:rsidR="00326592" w:rsidRPr="00BC5048" w:rsidRDefault="006743B3" w:rsidP="0077751D">
      <w:pPr>
        <w:spacing w:line="260" w:lineRule="exact"/>
        <w:ind w:right="1050"/>
        <w:rPr>
          <w:rFonts w:ascii="ＭＳ ゴシック" w:eastAsia="ＭＳ ゴシック" w:hAnsi="ＭＳ ゴシック" w:cs="Times New Roman"/>
          <w:sz w:val="24"/>
          <w:szCs w:val="24"/>
        </w:rPr>
      </w:pPr>
      <w:r w:rsidRPr="00BC5048">
        <w:rPr>
          <w:rFonts w:ascii="ＭＳ ゴシック" w:eastAsia="ＭＳ ゴシック" w:hAnsi="ＭＳ ゴシック" w:cs="Times New Roman" w:hint="eastAsia"/>
          <w:sz w:val="24"/>
          <w:szCs w:val="24"/>
        </w:rPr>
        <w:t xml:space="preserve">■ </w:t>
      </w:r>
      <w:r w:rsidR="0077751D" w:rsidRPr="00BC5048">
        <w:rPr>
          <w:rFonts w:ascii="ＭＳ ゴシック" w:eastAsia="ＭＳ ゴシック" w:hAnsi="ＭＳ ゴシック" w:cs="Times New Roman" w:hint="eastAsia"/>
          <w:sz w:val="24"/>
          <w:szCs w:val="24"/>
        </w:rPr>
        <w:t>規準１の評価材の詳細説明</w:t>
      </w:r>
    </w:p>
    <w:tbl>
      <w:tblPr>
        <w:tblW w:w="9073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568"/>
        <w:gridCol w:w="1843"/>
        <w:gridCol w:w="1275"/>
        <w:gridCol w:w="5387"/>
      </w:tblGrid>
      <w:tr w:rsidR="006743B3" w:rsidRPr="00DB13F0" w14:paraId="2D15226D" w14:textId="77777777" w:rsidTr="00BC5048">
        <w:trPr>
          <w:trHeight w:val="206"/>
        </w:trPr>
        <w:tc>
          <w:tcPr>
            <w:tcW w:w="2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F79646"/>
          </w:tcPr>
          <w:p w14:paraId="51707618" w14:textId="77777777" w:rsidR="006743B3" w:rsidRPr="0077751D" w:rsidRDefault="006743B3" w:rsidP="0077751D">
            <w:pPr>
              <w:spacing w:line="260" w:lineRule="exact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7751D">
              <w:rPr>
                <w:rFonts w:ascii="Times New Roman" w:hAnsi="Times New Roman" w:cs="ＭＳ 明朝" w:hint="eastAsia"/>
                <w:b/>
                <w:sz w:val="24"/>
                <w:szCs w:val="24"/>
              </w:rPr>
              <w:t>科目名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79646"/>
          </w:tcPr>
          <w:p w14:paraId="626F60D1" w14:textId="77777777" w:rsidR="006743B3" w:rsidRPr="0077751D" w:rsidRDefault="006743B3" w:rsidP="00A55A3B">
            <w:pPr>
              <w:spacing w:line="260" w:lineRule="exact"/>
              <w:ind w:leftChars="-47" w:left="8" w:rightChars="-47" w:right="-96" w:hangingChars="44" w:hanging="10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7751D">
              <w:rPr>
                <w:rFonts w:ascii="Times New Roman" w:hAnsi="Times New Roman" w:cs="ＭＳ 明朝" w:hint="eastAsia"/>
                <w:b/>
                <w:sz w:val="24"/>
                <w:szCs w:val="24"/>
              </w:rPr>
              <w:t>担当者</w:t>
            </w:r>
          </w:p>
        </w:tc>
        <w:tc>
          <w:tcPr>
            <w:tcW w:w="538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79646"/>
          </w:tcPr>
          <w:p w14:paraId="65E2138E" w14:textId="77777777" w:rsidR="006743B3" w:rsidRPr="0077751D" w:rsidRDefault="006743B3" w:rsidP="0077751D">
            <w:pPr>
              <w:spacing w:line="260" w:lineRule="exact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7751D">
              <w:rPr>
                <w:rFonts w:ascii="Times New Roman" w:hAnsi="Times New Roman" w:cs="ＭＳ 明朝" w:hint="eastAsia"/>
                <w:b/>
                <w:sz w:val="24"/>
                <w:szCs w:val="24"/>
              </w:rPr>
              <w:t>評価材（もみじに登録するもの）</w:t>
            </w:r>
          </w:p>
        </w:tc>
      </w:tr>
      <w:tr w:rsidR="00326592" w:rsidRPr="00DB13F0" w14:paraId="15B77E74" w14:textId="77777777" w:rsidTr="006E261A">
        <w:trPr>
          <w:trHeight w:val="705"/>
        </w:trPr>
        <w:tc>
          <w:tcPr>
            <w:tcW w:w="56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ED68265" w14:textId="77777777" w:rsidR="00326592" w:rsidRPr="00DB13F0" w:rsidRDefault="00326592" w:rsidP="006743B3">
            <w:pPr>
              <w:spacing w:line="260" w:lineRule="exact"/>
              <w:rPr>
                <w:rFonts w:ascii="Times New Roman" w:hAnsi="Times New Roman" w:cs="Times New Roman"/>
                <w:b/>
                <w:bCs/>
              </w:rPr>
            </w:pPr>
            <w:r w:rsidRPr="00DB13F0">
              <w:rPr>
                <w:rFonts w:ascii="Times New Roman" w:hAnsi="Times New Roman" w:cs="Times New Roman"/>
                <w:b/>
                <w:bCs/>
              </w:rPr>
              <w:t>1</w:t>
            </w:r>
            <w:r w:rsidRPr="00DB13F0">
              <w:rPr>
                <w:rFonts w:ascii="Times New Roman" w:hAnsi="Times New Roman" w:cs="ＭＳ 明朝" w:hint="eastAsia"/>
                <w:b/>
                <w:bCs/>
              </w:rPr>
              <w:t>セメ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6552B85" w14:textId="77777777" w:rsidR="00326592" w:rsidRPr="00DB13F0" w:rsidRDefault="00326592" w:rsidP="00225661">
            <w:pPr>
              <w:spacing w:line="260" w:lineRule="exact"/>
              <w:rPr>
                <w:rFonts w:ascii="Times New Roman" w:hAnsi="Times New Roman" w:cs="Times New Roman"/>
                <w:b/>
                <w:bCs/>
              </w:rPr>
            </w:pPr>
            <w:r w:rsidRPr="00DB13F0">
              <w:rPr>
                <w:rFonts w:ascii="Times New Roman" w:hAnsi="Times New Roman" w:cs="ＭＳ 明朝" w:hint="eastAsia"/>
                <w:b/>
                <w:bCs/>
              </w:rPr>
              <w:t>日本史概説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C734417" w14:textId="77777777" w:rsidR="00326592" w:rsidRPr="00CC6091" w:rsidRDefault="00307A77" w:rsidP="006743B3">
            <w:pPr>
              <w:spacing w:line="26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ＭＳ 明朝" w:hint="eastAsia"/>
                <w:sz w:val="20"/>
                <w:szCs w:val="20"/>
              </w:rPr>
              <w:t>奈良</w:t>
            </w:r>
          </w:p>
        </w:tc>
        <w:tc>
          <w:tcPr>
            <w:tcW w:w="538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5D07F7BA" w14:textId="34DFD2ED" w:rsidR="00242B20" w:rsidRPr="005C1837" w:rsidRDefault="00242B20" w:rsidP="00242B20">
            <w:pPr>
              <w:spacing w:line="260" w:lineRule="exact"/>
              <w:rPr>
                <w:rFonts w:ascii="Times New Roman" w:hAnsi="Times New Roman" w:cs="Times New Roman"/>
                <w:bCs/>
                <w:color w:val="FF0000"/>
                <w:sz w:val="20"/>
                <w:szCs w:val="20"/>
              </w:rPr>
            </w:pPr>
            <w:r w:rsidRPr="005C1837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なし</w:t>
            </w:r>
          </w:p>
        </w:tc>
      </w:tr>
      <w:tr w:rsidR="00326592" w:rsidRPr="00DB13F0" w14:paraId="49491EFA" w14:textId="77777777" w:rsidTr="006E261A">
        <w:trPr>
          <w:trHeight w:val="630"/>
        </w:trPr>
        <w:tc>
          <w:tcPr>
            <w:tcW w:w="56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B7AE07D" w14:textId="77777777" w:rsidR="00326592" w:rsidRPr="00DB13F0" w:rsidRDefault="00326592" w:rsidP="006743B3">
            <w:pPr>
              <w:spacing w:line="260" w:lineRule="exact"/>
              <w:rPr>
                <w:rFonts w:ascii="Times New Roman" w:hAnsi="Times New Roman" w:cs="Times New Roman"/>
                <w:b/>
                <w:bCs/>
              </w:rPr>
            </w:pPr>
            <w:r w:rsidRPr="00DB13F0">
              <w:rPr>
                <w:rFonts w:ascii="Times New Roman" w:hAnsi="Times New Roman" w:cs="Times New Roman"/>
                <w:b/>
                <w:bCs/>
              </w:rPr>
              <w:t>2</w:t>
            </w:r>
            <w:r w:rsidRPr="00DB13F0">
              <w:rPr>
                <w:rFonts w:ascii="Times New Roman" w:hAnsi="Times New Roman" w:cs="ＭＳ 明朝" w:hint="eastAsia"/>
                <w:b/>
                <w:bCs/>
              </w:rPr>
              <w:t>セメ</w:t>
            </w: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402E5A9" w14:textId="77777777" w:rsidR="0072110D" w:rsidRPr="006743B3" w:rsidRDefault="00326592" w:rsidP="006743B3">
            <w:pPr>
              <w:spacing w:line="260" w:lineRule="exact"/>
              <w:rPr>
                <w:rFonts w:ascii="ＭＳ 明朝" w:hAnsi="ＭＳ 明朝" w:cs="ＭＳ 明朝"/>
                <w:b/>
                <w:bCs/>
              </w:rPr>
            </w:pPr>
            <w:r w:rsidRPr="00DB13F0">
              <w:rPr>
                <w:rFonts w:ascii="Times New Roman" w:hAnsi="Times New Roman" w:cs="ＭＳ 明朝" w:hint="eastAsia"/>
                <w:b/>
                <w:bCs/>
              </w:rPr>
              <w:t>地理学概説</w:t>
            </w:r>
            <w:r w:rsidRPr="00DB13F0">
              <w:rPr>
                <w:rFonts w:ascii="ＭＳ 明朝" w:hAnsi="ＭＳ 明朝" w:cs="ＭＳ 明朝" w:hint="eastAsia"/>
                <w:b/>
                <w:bCs/>
              </w:rPr>
              <w:t>Ⅱ</w:t>
            </w: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E3184D3" w14:textId="77777777" w:rsidR="00326592" w:rsidRPr="00CC6091" w:rsidRDefault="00C35082" w:rsidP="006743B3">
            <w:pPr>
              <w:spacing w:line="26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C35082">
              <w:rPr>
                <w:rFonts w:ascii="Times New Roman" w:hAnsi="Times New Roman" w:cs="ＭＳ 明朝" w:hint="eastAsia"/>
                <w:sz w:val="20"/>
                <w:szCs w:val="20"/>
              </w:rPr>
              <w:t>熊原</w:t>
            </w:r>
          </w:p>
        </w:tc>
        <w:tc>
          <w:tcPr>
            <w:tcW w:w="5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3CC15304" w14:textId="77777777" w:rsidR="00326592" w:rsidRPr="001B78E9" w:rsidRDefault="00326592" w:rsidP="0077751D">
            <w:pPr>
              <w:pStyle w:val="a9"/>
              <w:spacing w:line="260" w:lineRule="exact"/>
              <w:ind w:leftChars="0"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B78E9">
              <w:rPr>
                <w:rFonts w:ascii="Times New Roman" w:hAnsi="Times New Roman" w:cs="ＭＳ 明朝" w:hint="eastAsia"/>
                <w:sz w:val="20"/>
                <w:szCs w:val="20"/>
              </w:rPr>
              <w:t>定期試験</w:t>
            </w:r>
          </w:p>
          <w:p w14:paraId="5F9A9B6A" w14:textId="77777777" w:rsidR="00326592" w:rsidRPr="00CC6091" w:rsidRDefault="00C35082" w:rsidP="0077751D">
            <w:pPr>
              <w:spacing w:line="260" w:lineRule="ex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35082">
              <w:rPr>
                <w:rFonts w:ascii="Times New Roman" w:hAnsi="Times New Roman" w:cs="ＭＳ 明朝" w:hint="eastAsia"/>
                <w:b/>
                <w:bCs/>
                <w:color w:val="FF0000"/>
                <w:sz w:val="20"/>
                <w:szCs w:val="20"/>
              </w:rPr>
              <w:t>答案は熊原先生より直接返却します。研究室を各自訪問のこと。</w:t>
            </w:r>
          </w:p>
        </w:tc>
      </w:tr>
      <w:tr w:rsidR="00326592" w:rsidRPr="00DB13F0" w14:paraId="75A71C67" w14:textId="77777777" w:rsidTr="006E261A">
        <w:trPr>
          <w:trHeight w:val="630"/>
        </w:trPr>
        <w:tc>
          <w:tcPr>
            <w:tcW w:w="56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5364520" w14:textId="77777777" w:rsidR="00326592" w:rsidRPr="00DB13F0" w:rsidRDefault="00326592" w:rsidP="006743B3">
            <w:pPr>
              <w:spacing w:line="260" w:lineRule="exact"/>
              <w:rPr>
                <w:rFonts w:ascii="Times New Roman" w:hAnsi="Times New Roman" w:cs="Times New Roman"/>
                <w:b/>
                <w:bCs/>
              </w:rPr>
            </w:pPr>
            <w:r w:rsidRPr="00DB13F0">
              <w:rPr>
                <w:rFonts w:ascii="Times New Roman" w:hAnsi="Times New Roman" w:cs="Times New Roman"/>
                <w:b/>
                <w:bCs/>
              </w:rPr>
              <w:t>3</w:t>
            </w:r>
            <w:r w:rsidRPr="00DB13F0">
              <w:rPr>
                <w:rFonts w:ascii="Times New Roman" w:hAnsi="Times New Roman" w:cs="ＭＳ 明朝" w:hint="eastAsia"/>
                <w:b/>
                <w:bCs/>
              </w:rPr>
              <w:t>セメ</w:t>
            </w: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E068A1B" w14:textId="77777777" w:rsidR="0072110D" w:rsidRPr="006743B3" w:rsidRDefault="00326592" w:rsidP="006743B3">
            <w:pPr>
              <w:spacing w:line="260" w:lineRule="exact"/>
              <w:rPr>
                <w:rFonts w:ascii="ＭＳ 明朝" w:hAnsi="ＭＳ 明朝" w:cs="ＭＳ 明朝"/>
                <w:b/>
                <w:bCs/>
              </w:rPr>
            </w:pPr>
            <w:r w:rsidRPr="00DB13F0">
              <w:rPr>
                <w:rFonts w:ascii="Times New Roman" w:hAnsi="Times New Roman" w:cs="ＭＳ 明朝" w:hint="eastAsia"/>
                <w:b/>
                <w:bCs/>
              </w:rPr>
              <w:t>地理学概説</w:t>
            </w:r>
            <w:r w:rsidRPr="00DB13F0">
              <w:rPr>
                <w:rFonts w:ascii="ＭＳ 明朝" w:hAnsi="ＭＳ 明朝" w:cs="ＭＳ 明朝" w:hint="eastAsia"/>
                <w:b/>
                <w:bCs/>
              </w:rPr>
              <w:t>Ⅰ</w:t>
            </w: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BED1177" w14:textId="77777777" w:rsidR="00326592" w:rsidRPr="00CC6091" w:rsidRDefault="00326592" w:rsidP="006743B3">
            <w:pPr>
              <w:spacing w:line="26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CC6091">
              <w:rPr>
                <w:rFonts w:ascii="Times New Roman" w:hAnsi="Times New Roman" w:cs="ＭＳ 明朝" w:hint="eastAsia"/>
                <w:sz w:val="20"/>
                <w:szCs w:val="20"/>
              </w:rPr>
              <w:t>由井</w:t>
            </w:r>
          </w:p>
        </w:tc>
        <w:tc>
          <w:tcPr>
            <w:tcW w:w="5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10C3CC0A" w14:textId="77777777" w:rsidR="00326592" w:rsidRPr="009E1923" w:rsidRDefault="00583FB6" w:rsidP="0077751D">
            <w:pPr>
              <w:pStyle w:val="a9"/>
              <w:spacing w:line="260" w:lineRule="exact"/>
              <w:ind w:leftChars="0"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9E1923">
              <w:rPr>
                <w:rFonts w:hint="eastAsia"/>
                <w:sz w:val="20"/>
                <w:szCs w:val="20"/>
              </w:rPr>
              <w:t>定期試験</w:t>
            </w:r>
          </w:p>
          <w:p w14:paraId="42774BE3" w14:textId="77777777" w:rsidR="00326592" w:rsidRPr="009E1923" w:rsidRDefault="001B78E9" w:rsidP="0077751D">
            <w:pPr>
              <w:spacing w:line="26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9E1923">
              <w:rPr>
                <w:rFonts w:ascii="Times New Roman" w:hAnsi="Times New Roman" w:cs="ＭＳ 明朝" w:hint="eastAsia"/>
                <w:b/>
                <w:bCs/>
                <w:color w:val="FF0000"/>
                <w:sz w:val="20"/>
                <w:szCs w:val="20"/>
              </w:rPr>
              <w:t>答案は由井先生より直接返却します。</w:t>
            </w:r>
            <w:r w:rsidR="00326592" w:rsidRPr="009E1923">
              <w:rPr>
                <w:rFonts w:ascii="Times New Roman" w:hAnsi="Times New Roman" w:cs="ＭＳ 明朝" w:hint="eastAsia"/>
                <w:b/>
                <w:bCs/>
                <w:color w:val="FF0000"/>
                <w:sz w:val="20"/>
                <w:szCs w:val="20"/>
              </w:rPr>
              <w:t>研究室を各自訪問のこと。</w:t>
            </w:r>
          </w:p>
        </w:tc>
      </w:tr>
      <w:tr w:rsidR="00326592" w:rsidRPr="00DB13F0" w14:paraId="5D68DBBE" w14:textId="77777777" w:rsidTr="006E261A">
        <w:trPr>
          <w:trHeight w:val="630"/>
        </w:trPr>
        <w:tc>
          <w:tcPr>
            <w:tcW w:w="56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6F98C90" w14:textId="77777777" w:rsidR="00326592" w:rsidRPr="00DB13F0" w:rsidRDefault="00326592" w:rsidP="006743B3">
            <w:pPr>
              <w:spacing w:line="260" w:lineRule="exact"/>
              <w:rPr>
                <w:rFonts w:ascii="Times New Roman" w:hAnsi="Times New Roman" w:cs="Times New Roman"/>
                <w:b/>
                <w:bCs/>
              </w:rPr>
            </w:pPr>
            <w:r w:rsidRPr="00DB13F0">
              <w:rPr>
                <w:rFonts w:ascii="Times New Roman" w:hAnsi="Times New Roman" w:cs="Times New Roman"/>
                <w:b/>
                <w:bCs/>
              </w:rPr>
              <w:t>3</w:t>
            </w:r>
            <w:r w:rsidRPr="00DB13F0">
              <w:rPr>
                <w:rFonts w:ascii="Times New Roman" w:hAnsi="Times New Roman" w:cs="ＭＳ 明朝" w:hint="eastAsia"/>
                <w:b/>
                <w:bCs/>
              </w:rPr>
              <w:t>セメ</w:t>
            </w: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E922E94" w14:textId="77777777" w:rsidR="00583FB6" w:rsidRPr="006743B3" w:rsidRDefault="00326592" w:rsidP="00225661">
            <w:pPr>
              <w:spacing w:line="260" w:lineRule="exact"/>
              <w:rPr>
                <w:rFonts w:ascii="ＭＳ 明朝" w:hAnsi="ＭＳ 明朝" w:cs="ＭＳ 明朝"/>
                <w:b/>
                <w:bCs/>
              </w:rPr>
            </w:pPr>
            <w:r w:rsidRPr="00DB13F0">
              <w:rPr>
                <w:rFonts w:ascii="Times New Roman" w:hAnsi="Times New Roman" w:cs="ＭＳ 明朝" w:hint="eastAsia"/>
                <w:b/>
                <w:bCs/>
              </w:rPr>
              <w:t>世界史概説</w:t>
            </w: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911BB6E" w14:textId="77777777" w:rsidR="00326592" w:rsidRPr="00CC6091" w:rsidRDefault="00CC0494" w:rsidP="006743B3">
            <w:pPr>
              <w:spacing w:line="26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原田</w:t>
            </w:r>
          </w:p>
        </w:tc>
        <w:tc>
          <w:tcPr>
            <w:tcW w:w="5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185058BC" w14:textId="4969EBBF" w:rsidR="00326592" w:rsidRPr="005C1837" w:rsidRDefault="00242B20" w:rsidP="00E828AC">
            <w:pPr>
              <w:spacing w:line="260" w:lineRule="exact"/>
              <w:rPr>
                <w:rFonts w:ascii="Times New Roman" w:hAnsi="Times New Roman" w:cs="ＭＳ 明朝"/>
                <w:bCs/>
                <w:color w:val="FF0000"/>
                <w:sz w:val="20"/>
                <w:szCs w:val="20"/>
              </w:rPr>
            </w:pPr>
            <w:r w:rsidRPr="005C1837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なし</w:t>
            </w:r>
          </w:p>
        </w:tc>
      </w:tr>
      <w:tr w:rsidR="00326592" w:rsidRPr="00DB13F0" w14:paraId="2C1B1B3C" w14:textId="77777777" w:rsidTr="006E261A">
        <w:trPr>
          <w:trHeight w:val="630"/>
        </w:trPr>
        <w:tc>
          <w:tcPr>
            <w:tcW w:w="56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AC2F1C0" w14:textId="77777777" w:rsidR="00326592" w:rsidRPr="00DB13F0" w:rsidRDefault="00326592" w:rsidP="006743B3">
            <w:pPr>
              <w:spacing w:line="260" w:lineRule="exact"/>
              <w:rPr>
                <w:rFonts w:ascii="Times New Roman" w:hAnsi="Times New Roman" w:cs="Times New Roman"/>
                <w:b/>
                <w:bCs/>
              </w:rPr>
            </w:pPr>
            <w:r w:rsidRPr="00DB13F0">
              <w:rPr>
                <w:rFonts w:ascii="Times New Roman" w:hAnsi="Times New Roman" w:cs="Times New Roman"/>
                <w:b/>
                <w:bCs/>
              </w:rPr>
              <w:t>4</w:t>
            </w:r>
            <w:r w:rsidRPr="00DB13F0">
              <w:rPr>
                <w:rFonts w:ascii="Times New Roman" w:hAnsi="Times New Roman" w:cs="ＭＳ 明朝" w:hint="eastAsia"/>
                <w:b/>
                <w:bCs/>
              </w:rPr>
              <w:t>セメ</w:t>
            </w: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3C1118A" w14:textId="77777777" w:rsidR="0072110D" w:rsidRPr="006743B3" w:rsidRDefault="00326592" w:rsidP="006743B3">
            <w:pPr>
              <w:spacing w:line="260" w:lineRule="exact"/>
              <w:rPr>
                <w:rFonts w:ascii="Times New Roman" w:hAnsi="Times New Roman" w:cs="ＭＳ 明朝"/>
                <w:b/>
                <w:bCs/>
              </w:rPr>
            </w:pPr>
            <w:r w:rsidRPr="00DB13F0">
              <w:rPr>
                <w:rFonts w:ascii="Times New Roman" w:hAnsi="Times New Roman" w:cs="ＭＳ 明朝" w:hint="eastAsia"/>
                <w:b/>
                <w:bCs/>
              </w:rPr>
              <w:t>世界地誌</w:t>
            </w: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CC9B7E7" w14:textId="56991609" w:rsidR="00FF612D" w:rsidRPr="00FF612D" w:rsidRDefault="002F0DBD" w:rsidP="00A36CD0">
            <w:pPr>
              <w:spacing w:line="260" w:lineRule="exact"/>
              <w:ind w:rightChars="-22" w:right="-45"/>
              <w:rPr>
                <w:rFonts w:ascii="Times New Roman" w:hAnsi="Times New Roman" w:cs="ＭＳ 明朝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ＭＳ 明朝"/>
                <w:sz w:val="20"/>
                <w:szCs w:val="20"/>
              </w:rPr>
              <w:t>川瀬</w:t>
            </w:r>
          </w:p>
        </w:tc>
        <w:tc>
          <w:tcPr>
            <w:tcW w:w="538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1A0F95A" w14:textId="2BA8B4E0" w:rsidR="001B78E9" w:rsidRPr="009E1923" w:rsidRDefault="00436D2E" w:rsidP="0077751D">
            <w:pPr>
              <w:spacing w:line="260" w:lineRule="exac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課題レポート</w:t>
            </w:r>
          </w:p>
          <w:p w14:paraId="015EC794" w14:textId="022FAF13" w:rsidR="00326592" w:rsidRPr="009E1923" w:rsidRDefault="00326592" w:rsidP="0077751D">
            <w:pPr>
              <w:spacing w:line="260" w:lineRule="ex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26F0958E" w14:textId="77777777" w:rsidR="00A36CD0" w:rsidRPr="00A36CD0" w:rsidRDefault="00A36CD0" w:rsidP="00A36CD0">
      <w:pPr>
        <w:spacing w:line="260" w:lineRule="exact"/>
        <w:ind w:leftChars="-139" w:left="-284"/>
        <w:rPr>
          <w:rFonts w:cs="Times New Roman"/>
          <w:sz w:val="20"/>
          <w:szCs w:val="20"/>
        </w:rPr>
      </w:pPr>
      <w:r w:rsidRPr="00A36CD0">
        <w:rPr>
          <w:rFonts w:cs="Times New Roman" w:hint="eastAsia"/>
          <w:sz w:val="20"/>
          <w:szCs w:val="20"/>
        </w:rPr>
        <w:t>※教員免許ポートフォリオに、規準</w:t>
      </w:r>
      <w:r w:rsidRPr="00A36CD0">
        <w:rPr>
          <w:rFonts w:cs="Times New Roman" w:hint="eastAsia"/>
          <w:sz w:val="20"/>
          <w:szCs w:val="20"/>
        </w:rPr>
        <w:t>1</w:t>
      </w:r>
      <w:r w:rsidRPr="00A36CD0">
        <w:rPr>
          <w:rFonts w:cs="Times New Roman" w:hint="eastAsia"/>
          <w:sz w:val="20"/>
          <w:szCs w:val="20"/>
        </w:rPr>
        <w:t>の課題が設定さ</w:t>
      </w:r>
      <w:bookmarkStart w:id="0" w:name="_GoBack"/>
      <w:bookmarkEnd w:id="0"/>
      <w:r w:rsidRPr="00A36CD0">
        <w:rPr>
          <w:rFonts w:cs="Times New Roman" w:hint="eastAsia"/>
          <w:sz w:val="20"/>
          <w:szCs w:val="20"/>
        </w:rPr>
        <w:t>れていない場合は、「規準</w:t>
      </w:r>
      <w:r w:rsidRPr="00A36CD0">
        <w:rPr>
          <w:rFonts w:cs="Times New Roman" w:hint="eastAsia"/>
          <w:sz w:val="20"/>
          <w:szCs w:val="20"/>
        </w:rPr>
        <w:t>1</w:t>
      </w:r>
      <w:r w:rsidRPr="00A36CD0">
        <w:rPr>
          <w:rFonts w:cs="Times New Roman" w:hint="eastAsia"/>
          <w:sz w:val="20"/>
          <w:szCs w:val="20"/>
        </w:rPr>
        <w:t>に関する提出資料」の</w:t>
      </w:r>
      <w:r w:rsidRPr="00351596">
        <w:rPr>
          <w:rFonts w:cs="Times New Roman" w:hint="eastAsia"/>
          <w:b/>
          <w:sz w:val="20"/>
          <w:szCs w:val="20"/>
        </w:rPr>
        <w:t>「その他（規準</w:t>
      </w:r>
      <w:r w:rsidRPr="00351596">
        <w:rPr>
          <w:rFonts w:cs="Times New Roman" w:hint="eastAsia"/>
          <w:b/>
          <w:sz w:val="20"/>
          <w:szCs w:val="20"/>
        </w:rPr>
        <w:t>1</w:t>
      </w:r>
      <w:r w:rsidRPr="00351596">
        <w:rPr>
          <w:rFonts w:cs="Times New Roman" w:hint="eastAsia"/>
          <w:b/>
          <w:sz w:val="20"/>
          <w:szCs w:val="20"/>
        </w:rPr>
        <w:t>に関する科目一覧で、課題が設定されていない科目の課題を提出する場合）」</w:t>
      </w:r>
      <w:r w:rsidRPr="00A36CD0">
        <w:rPr>
          <w:rFonts w:cs="Times New Roman" w:hint="eastAsia"/>
          <w:sz w:val="20"/>
          <w:szCs w:val="20"/>
        </w:rPr>
        <w:t>に科目名を明記して提出すること</w:t>
      </w:r>
    </w:p>
    <w:p w14:paraId="76A635DF" w14:textId="77777777" w:rsidR="00A36CD0" w:rsidRDefault="00A36CD0" w:rsidP="0077751D">
      <w:pPr>
        <w:spacing w:line="260" w:lineRule="exact"/>
        <w:ind w:right="1050"/>
        <w:rPr>
          <w:rFonts w:cs="Times New Roman"/>
        </w:rPr>
      </w:pPr>
    </w:p>
    <w:p w14:paraId="616DA6EE" w14:textId="77777777" w:rsidR="0077751D" w:rsidRPr="00BC5048" w:rsidRDefault="006743B3" w:rsidP="006743B3">
      <w:pPr>
        <w:spacing w:line="260" w:lineRule="exact"/>
        <w:ind w:right="560"/>
        <w:rPr>
          <w:rFonts w:ascii="ＭＳ ゴシック" w:eastAsia="ＭＳ ゴシック" w:hAnsi="ＭＳ ゴシック" w:cs="Times New Roman"/>
          <w:sz w:val="24"/>
          <w:szCs w:val="24"/>
        </w:rPr>
      </w:pPr>
      <w:r w:rsidRPr="00BC5048">
        <w:rPr>
          <w:rFonts w:ascii="ＭＳ ゴシック" w:eastAsia="ＭＳ ゴシック" w:hAnsi="ＭＳ ゴシック" w:cs="Times New Roman" w:hint="eastAsia"/>
          <w:sz w:val="24"/>
          <w:szCs w:val="24"/>
        </w:rPr>
        <w:t xml:space="preserve">■ </w:t>
      </w:r>
      <w:r w:rsidR="0077751D" w:rsidRPr="00BC5048">
        <w:rPr>
          <w:rFonts w:ascii="ＭＳ ゴシック" w:eastAsia="ＭＳ ゴシック" w:hAnsi="ＭＳ ゴシック" w:cs="Times New Roman" w:hint="eastAsia"/>
          <w:sz w:val="24"/>
          <w:szCs w:val="24"/>
        </w:rPr>
        <w:t>規準２～４の評価材の詳細説明</w:t>
      </w:r>
      <w:r w:rsidRPr="00BC5048">
        <w:rPr>
          <w:rFonts w:ascii="ＭＳ ゴシック" w:eastAsia="ＭＳ ゴシック" w:hAnsi="ＭＳ ゴシック" w:cs="Times New Roman" w:hint="eastAsia"/>
          <w:sz w:val="24"/>
          <w:szCs w:val="24"/>
        </w:rPr>
        <w:t>→各規準に同じデータをアップする</w:t>
      </w:r>
    </w:p>
    <w:tbl>
      <w:tblPr>
        <w:tblW w:w="9073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51"/>
        <w:gridCol w:w="1560"/>
        <w:gridCol w:w="850"/>
        <w:gridCol w:w="5812"/>
      </w:tblGrid>
      <w:tr w:rsidR="006743B3" w:rsidRPr="00DB13F0" w14:paraId="072F3178" w14:textId="77777777" w:rsidTr="00BC5048">
        <w:trPr>
          <w:trHeight w:val="70"/>
        </w:trPr>
        <w:tc>
          <w:tcPr>
            <w:tcW w:w="2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4F81BD"/>
          </w:tcPr>
          <w:p w14:paraId="46A9E4E2" w14:textId="77777777" w:rsidR="006743B3" w:rsidRPr="0077751D" w:rsidRDefault="006743B3" w:rsidP="0077751D">
            <w:pPr>
              <w:spacing w:line="260" w:lineRule="exact"/>
              <w:jc w:val="center"/>
              <w:rPr>
                <w:rFonts w:ascii="Times New Roman" w:hAnsi="Times New Roman" w:cs="ＭＳ 明朝"/>
                <w:b/>
                <w:bCs/>
                <w:sz w:val="24"/>
                <w:szCs w:val="24"/>
              </w:rPr>
            </w:pPr>
            <w:r w:rsidRPr="0077751D">
              <w:rPr>
                <w:rFonts w:ascii="Times New Roman" w:hAnsi="Times New Roman" w:cs="ＭＳ 明朝" w:hint="eastAsia"/>
                <w:b/>
                <w:bCs/>
                <w:sz w:val="24"/>
                <w:szCs w:val="24"/>
              </w:rPr>
              <w:t>科目名</w:t>
            </w:r>
          </w:p>
        </w:tc>
        <w:tc>
          <w:tcPr>
            <w:tcW w:w="85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4F81BD"/>
          </w:tcPr>
          <w:p w14:paraId="7EBE8591" w14:textId="77777777" w:rsidR="006743B3" w:rsidRPr="0077751D" w:rsidRDefault="006743B3" w:rsidP="00A55A3B">
            <w:pPr>
              <w:spacing w:line="260" w:lineRule="exact"/>
              <w:ind w:leftChars="-47" w:rightChars="-47" w:right="-96" w:hangingChars="41" w:hanging="96"/>
              <w:jc w:val="center"/>
              <w:rPr>
                <w:rFonts w:ascii="Times New Roman" w:hAnsi="Times New Roman" w:cs="ＭＳ 明朝"/>
                <w:b/>
                <w:sz w:val="24"/>
                <w:szCs w:val="24"/>
              </w:rPr>
            </w:pPr>
            <w:r w:rsidRPr="0077751D">
              <w:rPr>
                <w:rFonts w:ascii="Times New Roman" w:hAnsi="Times New Roman" w:cs="ＭＳ 明朝" w:hint="eastAsia"/>
                <w:b/>
                <w:sz w:val="24"/>
                <w:szCs w:val="24"/>
              </w:rPr>
              <w:t>担当者</w:t>
            </w:r>
          </w:p>
        </w:tc>
        <w:tc>
          <w:tcPr>
            <w:tcW w:w="581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4F81BD"/>
          </w:tcPr>
          <w:p w14:paraId="6E171936" w14:textId="77777777" w:rsidR="006743B3" w:rsidRPr="0077751D" w:rsidRDefault="006743B3" w:rsidP="0077751D">
            <w:pPr>
              <w:pStyle w:val="a9"/>
              <w:spacing w:line="260" w:lineRule="exact"/>
              <w:ind w:leftChars="0" w:left="360" w:hanging="360"/>
              <w:jc w:val="center"/>
              <w:rPr>
                <w:rFonts w:ascii="Times New Roman" w:hAnsi="Times New Roman" w:cs="ＭＳ 明朝"/>
                <w:b/>
                <w:sz w:val="24"/>
                <w:szCs w:val="24"/>
              </w:rPr>
            </w:pPr>
            <w:r w:rsidRPr="0077751D">
              <w:rPr>
                <w:rFonts w:ascii="Times New Roman" w:hAnsi="Times New Roman" w:cs="ＭＳ 明朝" w:hint="eastAsia"/>
                <w:b/>
                <w:sz w:val="24"/>
                <w:szCs w:val="24"/>
              </w:rPr>
              <w:t>評価材（もみじに登録するもの）</w:t>
            </w:r>
          </w:p>
        </w:tc>
      </w:tr>
      <w:tr w:rsidR="0077751D" w:rsidRPr="00CC6091" w14:paraId="33844A06" w14:textId="77777777" w:rsidTr="000F588A">
        <w:trPr>
          <w:trHeight w:val="70"/>
        </w:trPr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8897E05" w14:textId="77777777" w:rsidR="0077751D" w:rsidRPr="000F588A" w:rsidRDefault="0077751D" w:rsidP="006743B3">
            <w:pPr>
              <w:spacing w:line="260" w:lineRule="exact"/>
              <w:rPr>
                <w:rFonts w:ascii="Times New Roman" w:hAnsi="Times New Roman" w:cs="Times New Roman"/>
                <w:b/>
                <w:bCs/>
              </w:rPr>
            </w:pPr>
            <w:r w:rsidRPr="000F588A">
              <w:rPr>
                <w:rFonts w:ascii="Times New Roman" w:hAnsi="Times New Roman" w:cs="Times New Roman"/>
                <w:b/>
                <w:bCs/>
              </w:rPr>
              <w:t>3</w:t>
            </w:r>
            <w:r w:rsidRPr="000F588A">
              <w:rPr>
                <w:rFonts w:ascii="Times New Roman" w:hAnsi="Times New Roman" w:cs="ＭＳ 明朝" w:hint="eastAsia"/>
                <w:b/>
                <w:bCs/>
              </w:rPr>
              <w:t>セメ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DB44CDA" w14:textId="77777777" w:rsidR="0077751D" w:rsidRPr="000F588A" w:rsidRDefault="0077751D" w:rsidP="006743B3">
            <w:pPr>
              <w:spacing w:line="260" w:lineRule="exact"/>
              <w:rPr>
                <w:rFonts w:ascii="Times New Roman" w:hAnsi="Times New Roman" w:cs="ＭＳ 明朝"/>
                <w:b/>
                <w:bCs/>
              </w:rPr>
            </w:pPr>
            <w:r w:rsidRPr="000F588A">
              <w:rPr>
                <w:rFonts w:ascii="Times New Roman" w:hAnsi="Times New Roman" w:cs="ＭＳ 明朝" w:hint="eastAsia"/>
                <w:b/>
                <w:bCs/>
              </w:rPr>
              <w:t>社会科教育論</w:t>
            </w:r>
          </w:p>
        </w:tc>
        <w:tc>
          <w:tcPr>
            <w:tcW w:w="85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8F5022A" w14:textId="77777777" w:rsidR="00196F53" w:rsidRPr="005C1837" w:rsidRDefault="00196F53" w:rsidP="00196F53">
            <w:pPr>
              <w:spacing w:line="300" w:lineRule="exact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C1837">
              <w:rPr>
                <w:rFonts w:ascii="Times New Roman" w:hAnsi="Times New Roman" w:cs="Times New Roman" w:hint="eastAsia"/>
                <w:sz w:val="20"/>
                <w:szCs w:val="20"/>
              </w:rPr>
              <w:t>草原</w:t>
            </w:r>
          </w:p>
          <w:p w14:paraId="4A60DD39" w14:textId="77777777" w:rsidR="00FF612D" w:rsidRPr="00FF612D" w:rsidRDefault="00196F53" w:rsidP="00196F53">
            <w:pPr>
              <w:spacing w:line="260" w:lineRule="exact"/>
              <w:jc w:val="left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5C1837">
              <w:rPr>
                <w:rFonts w:ascii="Times New Roman" w:hAnsi="Times New Roman" w:cs="Times New Roman" w:hint="eastAsia"/>
                <w:sz w:val="20"/>
                <w:szCs w:val="20"/>
              </w:rPr>
              <w:t>金</w:t>
            </w:r>
          </w:p>
        </w:tc>
        <w:tc>
          <w:tcPr>
            <w:tcW w:w="581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0CB9CBF9" w14:textId="77777777" w:rsidR="0077751D" w:rsidRPr="00231EC0" w:rsidRDefault="0077751D" w:rsidP="00EE61DA">
            <w:pPr>
              <w:spacing w:line="260" w:lineRule="exact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231EC0">
              <w:rPr>
                <w:rFonts w:ascii="Times New Roman" w:hAnsi="Times New Roman" w:cs="ＭＳ 明朝" w:hint="eastAsia"/>
                <w:color w:val="FF0000"/>
                <w:sz w:val="20"/>
                <w:szCs w:val="20"/>
              </w:rPr>
              <w:t>社会科教育に関する課題レポート</w:t>
            </w:r>
          </w:p>
          <w:p w14:paraId="6C5FD53C" w14:textId="41316732" w:rsidR="00EE61DA" w:rsidRPr="00EE61DA" w:rsidRDefault="00EE61DA" w:rsidP="00EE61DA">
            <w:pPr>
              <w:spacing w:line="26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231EC0">
              <w:rPr>
                <w:rFonts w:ascii="Times New Roman" w:hAnsi="Times New Roman" w:cs="Times New Roman" w:hint="eastAsia"/>
                <w:color w:val="FF0000"/>
                <w:sz w:val="20"/>
                <w:szCs w:val="20"/>
              </w:rPr>
              <w:t>授業の最終課題として作成したレポートをアップロードしてください。</w:t>
            </w:r>
          </w:p>
        </w:tc>
      </w:tr>
      <w:tr w:rsidR="0077751D" w:rsidRPr="00CC6091" w14:paraId="4B003539" w14:textId="77777777" w:rsidTr="000F588A">
        <w:trPr>
          <w:trHeight w:val="630"/>
        </w:trPr>
        <w:tc>
          <w:tcPr>
            <w:tcW w:w="851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518847E" w14:textId="77777777" w:rsidR="0077751D" w:rsidRPr="000F588A" w:rsidRDefault="0077751D" w:rsidP="006743B3">
            <w:pPr>
              <w:spacing w:line="260" w:lineRule="exact"/>
              <w:rPr>
                <w:rFonts w:ascii="Times New Roman" w:hAnsi="Times New Roman" w:cs="Times New Roman"/>
                <w:b/>
                <w:bCs/>
              </w:rPr>
            </w:pPr>
            <w:r w:rsidRPr="000F588A">
              <w:rPr>
                <w:rFonts w:ascii="Times New Roman" w:hAnsi="Times New Roman" w:cs="Times New Roman"/>
                <w:b/>
                <w:bCs/>
              </w:rPr>
              <w:t>4</w:t>
            </w:r>
            <w:r w:rsidRPr="000F588A">
              <w:rPr>
                <w:rFonts w:ascii="Times New Roman" w:hAnsi="Times New Roman" w:cs="ＭＳ 明朝" w:hint="eastAsia"/>
                <w:b/>
                <w:bCs/>
              </w:rPr>
              <w:t>セメ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89FDE71" w14:textId="77777777" w:rsidR="006743B3" w:rsidRPr="000F588A" w:rsidRDefault="0077751D" w:rsidP="006743B3">
            <w:pPr>
              <w:spacing w:line="260" w:lineRule="exact"/>
              <w:rPr>
                <w:rFonts w:ascii="Times New Roman" w:hAnsi="Times New Roman" w:cs="ＭＳ 明朝"/>
                <w:b/>
                <w:bCs/>
              </w:rPr>
            </w:pPr>
            <w:r w:rsidRPr="000F588A">
              <w:rPr>
                <w:rFonts w:ascii="Times New Roman" w:hAnsi="Times New Roman" w:cs="ＭＳ 明朝" w:hint="eastAsia"/>
                <w:b/>
                <w:bCs/>
              </w:rPr>
              <w:t>地理歴史科</w:t>
            </w:r>
          </w:p>
          <w:p w14:paraId="38257AE1" w14:textId="77777777" w:rsidR="0077751D" w:rsidRPr="000F588A" w:rsidRDefault="0077751D" w:rsidP="006743B3">
            <w:pPr>
              <w:spacing w:line="260" w:lineRule="exact"/>
              <w:rPr>
                <w:rFonts w:ascii="Times New Roman" w:hAnsi="Times New Roman" w:cs="ＭＳ 明朝"/>
                <w:b/>
                <w:bCs/>
              </w:rPr>
            </w:pPr>
            <w:r w:rsidRPr="000F588A">
              <w:rPr>
                <w:rFonts w:ascii="Times New Roman" w:hAnsi="Times New Roman" w:cs="ＭＳ 明朝" w:hint="eastAsia"/>
                <w:b/>
                <w:bCs/>
              </w:rPr>
              <w:t>教育論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0E7DDD0" w14:textId="77777777" w:rsidR="0077751D" w:rsidRPr="005C1837" w:rsidRDefault="0077751D" w:rsidP="000F588A">
            <w:pPr>
              <w:spacing w:line="260" w:lineRule="exact"/>
              <w:ind w:rightChars="-22" w:right="-45"/>
              <w:jc w:val="left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5C1837">
              <w:rPr>
                <w:rFonts w:ascii="Times New Roman" w:hAnsi="Times New Roman" w:cs="ＭＳ 明朝" w:hint="eastAsia"/>
                <w:sz w:val="20"/>
                <w:szCs w:val="20"/>
              </w:rPr>
              <w:t>草原</w:t>
            </w:r>
          </w:p>
        </w:tc>
        <w:tc>
          <w:tcPr>
            <w:tcW w:w="581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9882DE0" w14:textId="585EEC4E" w:rsidR="00925E8D" w:rsidRPr="00787B5A" w:rsidRDefault="00925E8D" w:rsidP="00925E8D">
            <w:pPr>
              <w:pStyle w:val="a9"/>
              <w:spacing w:line="260" w:lineRule="exact"/>
              <w:ind w:leftChars="0" w:left="0"/>
              <w:rPr>
                <w:rFonts w:ascii="Times New Roman" w:hAnsi="Times New Roman" w:cs="ＭＳ 明朝"/>
                <w:b/>
                <w:color w:val="FF0000"/>
                <w:sz w:val="20"/>
                <w:szCs w:val="20"/>
              </w:rPr>
            </w:pPr>
            <w:r w:rsidRPr="00787B5A">
              <w:rPr>
                <w:rFonts w:ascii="Times New Roman" w:hAnsi="Times New Roman" w:cs="ＭＳ 明朝" w:hint="eastAsia"/>
                <w:b/>
                <w:color w:val="FF0000"/>
                <w:sz w:val="20"/>
                <w:szCs w:val="20"/>
              </w:rPr>
              <w:t>地理歴史科の</w:t>
            </w:r>
            <w:r w:rsidR="0060197A" w:rsidRPr="00787B5A">
              <w:rPr>
                <w:rFonts w:ascii="Times New Roman" w:hAnsi="Times New Roman" w:cs="ＭＳ 明朝" w:hint="eastAsia"/>
                <w:b/>
                <w:color w:val="FF0000"/>
                <w:sz w:val="20"/>
                <w:szCs w:val="20"/>
              </w:rPr>
              <w:t>単元計画・</w:t>
            </w:r>
            <w:r w:rsidRPr="00787B5A">
              <w:rPr>
                <w:rFonts w:ascii="Times New Roman" w:hAnsi="Times New Roman" w:cs="ＭＳ 明朝" w:hint="eastAsia"/>
                <w:b/>
                <w:color w:val="FF0000"/>
                <w:sz w:val="20"/>
                <w:szCs w:val="20"/>
              </w:rPr>
              <w:t>学習指導案</w:t>
            </w:r>
          </w:p>
          <w:p w14:paraId="5854DF1D" w14:textId="7FDDF22E" w:rsidR="0077751D" w:rsidRPr="00787B5A" w:rsidRDefault="00925E8D" w:rsidP="00EE61DA">
            <w:pPr>
              <w:spacing w:line="260" w:lineRule="exact"/>
              <w:rPr>
                <w:rFonts w:ascii="Times New Roman" w:hAnsi="Times New Roman" w:cs="Times New Roman"/>
                <w:bCs/>
                <w:color w:val="FF0000"/>
                <w:sz w:val="20"/>
                <w:szCs w:val="20"/>
              </w:rPr>
            </w:pPr>
            <w:r w:rsidRPr="00787B5A">
              <w:rPr>
                <w:rFonts w:ascii="Times New Roman" w:hAnsi="Times New Roman" w:cs="ＭＳ 明朝" w:hint="eastAsia"/>
                <w:color w:val="FF0000"/>
                <w:sz w:val="20"/>
                <w:szCs w:val="20"/>
              </w:rPr>
              <w:t>授業で作成・提出した</w:t>
            </w:r>
            <w:r w:rsidR="005B6863" w:rsidRPr="00787B5A">
              <w:rPr>
                <w:rFonts w:ascii="Times New Roman" w:hAnsi="Times New Roman" w:cs="ＭＳ 明朝" w:hint="eastAsia"/>
                <w:color w:val="FF0000"/>
                <w:sz w:val="20"/>
                <w:szCs w:val="20"/>
              </w:rPr>
              <w:t>単元計画・学習</w:t>
            </w:r>
            <w:r w:rsidRPr="00787B5A">
              <w:rPr>
                <w:rFonts w:ascii="Times New Roman" w:hAnsi="Times New Roman" w:cs="ＭＳ 明朝" w:hint="eastAsia"/>
                <w:color w:val="FF0000"/>
                <w:sz w:val="20"/>
                <w:szCs w:val="20"/>
              </w:rPr>
              <w:t>指導案をアップ</w:t>
            </w:r>
            <w:r w:rsidR="005B6863" w:rsidRPr="00787B5A">
              <w:rPr>
                <w:rFonts w:ascii="Times New Roman" w:hAnsi="Times New Roman" w:cs="ＭＳ 明朝" w:hint="eastAsia"/>
                <w:color w:val="FF0000"/>
                <w:sz w:val="20"/>
                <w:szCs w:val="20"/>
              </w:rPr>
              <w:t>ロード</w:t>
            </w:r>
            <w:r w:rsidRPr="00787B5A">
              <w:rPr>
                <w:rFonts w:ascii="Times New Roman" w:hAnsi="Times New Roman" w:cs="ＭＳ 明朝" w:hint="eastAsia"/>
                <w:color w:val="FF0000"/>
                <w:sz w:val="20"/>
                <w:szCs w:val="20"/>
              </w:rPr>
              <w:t>してください。</w:t>
            </w:r>
          </w:p>
        </w:tc>
      </w:tr>
    </w:tbl>
    <w:p w14:paraId="6206B5CE" w14:textId="77777777" w:rsidR="0077751D" w:rsidRPr="0077751D" w:rsidRDefault="0077751D" w:rsidP="00E56148">
      <w:pPr>
        <w:spacing w:line="260" w:lineRule="exact"/>
        <w:ind w:right="1050"/>
        <w:rPr>
          <w:rFonts w:cs="Times New Roman"/>
        </w:rPr>
      </w:pPr>
    </w:p>
    <w:sectPr w:rsidR="0077751D" w:rsidRPr="0077751D" w:rsidSect="00E56148">
      <w:pgSz w:w="11900" w:h="16840" w:code="9"/>
      <w:pgMar w:top="0" w:right="1410" w:bottom="1134" w:left="1701" w:header="851" w:footer="992" w:gutter="0"/>
      <w:cols w:space="425"/>
      <w:docGrid w:type="linesAndChars" w:linePitch="335" w:charSpace="-114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E076BF" w14:textId="77777777" w:rsidR="00F509DB" w:rsidRDefault="00F509DB" w:rsidP="001423CF">
      <w:pPr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14:paraId="1C133050" w14:textId="77777777" w:rsidR="00F509DB" w:rsidRDefault="00F509DB" w:rsidP="001423CF">
      <w:pPr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ヒラギノ角ゴ ProN W3">
    <w:charset w:val="80"/>
    <w:family w:val="swiss"/>
    <w:pitch w:val="variable"/>
    <w:sig w:usb0="E00002FF" w:usb1="7AC7FFFF" w:usb2="00000012" w:usb3="00000000" w:csb0="0002000D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3B20A1" w14:textId="77777777" w:rsidR="00F509DB" w:rsidRDefault="00F509DB" w:rsidP="001423CF">
      <w:pPr>
        <w:rPr>
          <w:rFonts w:cs="Times New Roman"/>
        </w:rPr>
      </w:pPr>
      <w:r>
        <w:rPr>
          <w:rFonts w:cs="Times New Roman"/>
        </w:rPr>
        <w:separator/>
      </w:r>
    </w:p>
  </w:footnote>
  <w:footnote w:type="continuationSeparator" w:id="0">
    <w:p w14:paraId="201AB568" w14:textId="77777777" w:rsidR="00F509DB" w:rsidRDefault="00F509DB" w:rsidP="001423CF">
      <w:pPr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E2D1B"/>
    <w:multiLevelType w:val="hybridMultilevel"/>
    <w:tmpl w:val="081A4D0C"/>
    <w:lvl w:ilvl="0" w:tplc="FAC0457C">
      <w:start w:val="1"/>
      <w:numFmt w:val="decimalEnclosedCircle"/>
      <w:lvlText w:val="%1"/>
      <w:lvlJc w:val="left"/>
      <w:pPr>
        <w:ind w:left="360" w:hanging="360"/>
      </w:pPr>
      <w:rPr>
        <w:rFonts w:ascii="ＭＳ 明朝" w:eastAsia="ＭＳ 明朝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1" w15:restartNumberingAfterBreak="0">
    <w:nsid w:val="084B4A23"/>
    <w:multiLevelType w:val="hybridMultilevel"/>
    <w:tmpl w:val="C80CFB50"/>
    <w:lvl w:ilvl="0" w:tplc="CA50D48E">
      <w:start w:val="2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2" w15:restartNumberingAfterBreak="0">
    <w:nsid w:val="0D7E49EC"/>
    <w:multiLevelType w:val="hybridMultilevel"/>
    <w:tmpl w:val="F6BA0846"/>
    <w:lvl w:ilvl="0" w:tplc="D1AE88E4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3" w15:restartNumberingAfterBreak="0">
    <w:nsid w:val="10C456B3"/>
    <w:multiLevelType w:val="hybridMultilevel"/>
    <w:tmpl w:val="3C202BE4"/>
    <w:lvl w:ilvl="0" w:tplc="DDC4226E">
      <w:start w:val="1"/>
      <w:numFmt w:val="decimalEnclosedCircle"/>
      <w:lvlText w:val="%1"/>
      <w:lvlJc w:val="left"/>
      <w:pPr>
        <w:ind w:left="360" w:hanging="360"/>
      </w:pPr>
      <w:rPr>
        <w:rFonts w:ascii="ＭＳ 明朝" w:eastAsia="ＭＳ 明朝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4" w15:restartNumberingAfterBreak="0">
    <w:nsid w:val="21811A31"/>
    <w:multiLevelType w:val="hybridMultilevel"/>
    <w:tmpl w:val="E7FC6FA8"/>
    <w:lvl w:ilvl="0" w:tplc="78306D34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5" w15:restartNumberingAfterBreak="0">
    <w:nsid w:val="23193185"/>
    <w:multiLevelType w:val="hybridMultilevel"/>
    <w:tmpl w:val="46128190"/>
    <w:lvl w:ilvl="0" w:tplc="2D5ED894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6" w15:restartNumberingAfterBreak="0">
    <w:nsid w:val="26926B12"/>
    <w:multiLevelType w:val="hybridMultilevel"/>
    <w:tmpl w:val="3E9A14DE"/>
    <w:lvl w:ilvl="0" w:tplc="ECEE0EEE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7" w15:restartNumberingAfterBreak="0">
    <w:nsid w:val="2E3731D6"/>
    <w:multiLevelType w:val="hybridMultilevel"/>
    <w:tmpl w:val="BB7654E2"/>
    <w:lvl w:ilvl="0" w:tplc="72E08F02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8" w15:restartNumberingAfterBreak="0">
    <w:nsid w:val="333A7E76"/>
    <w:multiLevelType w:val="hybridMultilevel"/>
    <w:tmpl w:val="F84E57FE"/>
    <w:lvl w:ilvl="0" w:tplc="3098A770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9" w15:restartNumberingAfterBreak="0">
    <w:nsid w:val="35AE1342"/>
    <w:multiLevelType w:val="hybridMultilevel"/>
    <w:tmpl w:val="015458FE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10" w15:restartNumberingAfterBreak="0">
    <w:nsid w:val="4D190303"/>
    <w:multiLevelType w:val="hybridMultilevel"/>
    <w:tmpl w:val="B668557E"/>
    <w:lvl w:ilvl="0" w:tplc="31944886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11" w15:restartNumberingAfterBreak="0">
    <w:nsid w:val="67D063FB"/>
    <w:multiLevelType w:val="hybridMultilevel"/>
    <w:tmpl w:val="0F8A65CA"/>
    <w:lvl w:ilvl="0" w:tplc="66BCD710">
      <w:start w:val="2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12" w15:restartNumberingAfterBreak="0">
    <w:nsid w:val="68711715"/>
    <w:multiLevelType w:val="hybridMultilevel"/>
    <w:tmpl w:val="857E93B6"/>
    <w:lvl w:ilvl="0" w:tplc="3CA01DE0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13" w15:restartNumberingAfterBreak="0">
    <w:nsid w:val="713B2316"/>
    <w:multiLevelType w:val="hybridMultilevel"/>
    <w:tmpl w:val="321CD272"/>
    <w:lvl w:ilvl="0" w:tplc="DAE04E60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14" w15:restartNumberingAfterBreak="0">
    <w:nsid w:val="722248D0"/>
    <w:multiLevelType w:val="hybridMultilevel"/>
    <w:tmpl w:val="5C3A6F1A"/>
    <w:lvl w:ilvl="0" w:tplc="EE62EAD4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15" w15:restartNumberingAfterBreak="0">
    <w:nsid w:val="75E80E98"/>
    <w:multiLevelType w:val="hybridMultilevel"/>
    <w:tmpl w:val="0C94C538"/>
    <w:lvl w:ilvl="0" w:tplc="F51CC35A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16" w15:restartNumberingAfterBreak="0">
    <w:nsid w:val="77752031"/>
    <w:multiLevelType w:val="hybridMultilevel"/>
    <w:tmpl w:val="F3FA52B4"/>
    <w:lvl w:ilvl="0" w:tplc="D06EB7E2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num w:numId="1">
    <w:abstractNumId w:val="11"/>
  </w:num>
  <w:num w:numId="2">
    <w:abstractNumId w:val="7"/>
  </w:num>
  <w:num w:numId="3">
    <w:abstractNumId w:val="2"/>
  </w:num>
  <w:num w:numId="4">
    <w:abstractNumId w:val="12"/>
  </w:num>
  <w:num w:numId="5">
    <w:abstractNumId w:val="10"/>
  </w:num>
  <w:num w:numId="6">
    <w:abstractNumId w:val="13"/>
  </w:num>
  <w:num w:numId="7">
    <w:abstractNumId w:val="5"/>
  </w:num>
  <w:num w:numId="8">
    <w:abstractNumId w:val="4"/>
  </w:num>
  <w:num w:numId="9">
    <w:abstractNumId w:val="6"/>
  </w:num>
  <w:num w:numId="10">
    <w:abstractNumId w:val="8"/>
  </w:num>
  <w:num w:numId="11">
    <w:abstractNumId w:val="15"/>
  </w:num>
  <w:num w:numId="12">
    <w:abstractNumId w:val="1"/>
  </w:num>
  <w:num w:numId="13">
    <w:abstractNumId w:val="16"/>
  </w:num>
  <w:num w:numId="14">
    <w:abstractNumId w:val="3"/>
  </w:num>
  <w:num w:numId="15">
    <w:abstractNumId w:val="0"/>
  </w:num>
  <w:num w:numId="16">
    <w:abstractNumId w:val="14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dirty"/>
  <w:defaultTabStop w:val="840"/>
  <w:drawingGridHorizontalSpacing w:val="102"/>
  <w:drawingGridVerticalSpacing w:val="335"/>
  <w:displayHorizontalDrawingGridEvery w:val="0"/>
  <w:characterSpacingControl w:val="compressPunctuation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CwMDA3NDMwMDczNDRS0lEKTi0uzszPAykwqgUAdYlDWywAAAA="/>
  </w:docVars>
  <w:rsids>
    <w:rsidRoot w:val="00461B4F"/>
    <w:rsid w:val="00003C3A"/>
    <w:rsid w:val="00006DA2"/>
    <w:rsid w:val="00015F8E"/>
    <w:rsid w:val="00030024"/>
    <w:rsid w:val="00034098"/>
    <w:rsid w:val="00045497"/>
    <w:rsid w:val="0005291E"/>
    <w:rsid w:val="00074838"/>
    <w:rsid w:val="0007502E"/>
    <w:rsid w:val="000863D2"/>
    <w:rsid w:val="000A1FD0"/>
    <w:rsid w:val="000E0D53"/>
    <w:rsid w:val="000E37BA"/>
    <w:rsid w:val="000F588A"/>
    <w:rsid w:val="001011E1"/>
    <w:rsid w:val="0010367B"/>
    <w:rsid w:val="00105676"/>
    <w:rsid w:val="00105BD4"/>
    <w:rsid w:val="001215F8"/>
    <w:rsid w:val="00125F42"/>
    <w:rsid w:val="001423CF"/>
    <w:rsid w:val="00152358"/>
    <w:rsid w:val="001630B8"/>
    <w:rsid w:val="001831CB"/>
    <w:rsid w:val="00183D7B"/>
    <w:rsid w:val="00192AFB"/>
    <w:rsid w:val="00196F53"/>
    <w:rsid w:val="001970BA"/>
    <w:rsid w:val="001B78E9"/>
    <w:rsid w:val="001C0790"/>
    <w:rsid w:val="001C33AD"/>
    <w:rsid w:val="001D357C"/>
    <w:rsid w:val="002033D8"/>
    <w:rsid w:val="00215C04"/>
    <w:rsid w:val="0022296C"/>
    <w:rsid w:val="00225661"/>
    <w:rsid w:val="00231EC0"/>
    <w:rsid w:val="00237E69"/>
    <w:rsid w:val="002423E3"/>
    <w:rsid w:val="00242B20"/>
    <w:rsid w:val="00262673"/>
    <w:rsid w:val="00276831"/>
    <w:rsid w:val="002A2759"/>
    <w:rsid w:val="002A2BA1"/>
    <w:rsid w:val="002A3DC0"/>
    <w:rsid w:val="002B4F4B"/>
    <w:rsid w:val="002B6C95"/>
    <w:rsid w:val="002D2532"/>
    <w:rsid w:val="002D52F7"/>
    <w:rsid w:val="002F0DBD"/>
    <w:rsid w:val="00303B5D"/>
    <w:rsid w:val="00307A77"/>
    <w:rsid w:val="0031436A"/>
    <w:rsid w:val="00320A8E"/>
    <w:rsid w:val="003250EE"/>
    <w:rsid w:val="00326592"/>
    <w:rsid w:val="00326EB8"/>
    <w:rsid w:val="0033156C"/>
    <w:rsid w:val="00351596"/>
    <w:rsid w:val="0035436F"/>
    <w:rsid w:val="0036207D"/>
    <w:rsid w:val="00372EE1"/>
    <w:rsid w:val="003A5F86"/>
    <w:rsid w:val="003A6D67"/>
    <w:rsid w:val="003B2076"/>
    <w:rsid w:val="003B4076"/>
    <w:rsid w:val="003B6AFE"/>
    <w:rsid w:val="003C31D9"/>
    <w:rsid w:val="003E16D9"/>
    <w:rsid w:val="003E7E9C"/>
    <w:rsid w:val="003F03A6"/>
    <w:rsid w:val="00413DF2"/>
    <w:rsid w:val="00414666"/>
    <w:rsid w:val="0042299D"/>
    <w:rsid w:val="004302FA"/>
    <w:rsid w:val="00434C79"/>
    <w:rsid w:val="00436D2E"/>
    <w:rsid w:val="00457A01"/>
    <w:rsid w:val="00461B4F"/>
    <w:rsid w:val="00470231"/>
    <w:rsid w:val="00480DF3"/>
    <w:rsid w:val="004820F7"/>
    <w:rsid w:val="004832F6"/>
    <w:rsid w:val="0049190E"/>
    <w:rsid w:val="004919D0"/>
    <w:rsid w:val="004A478A"/>
    <w:rsid w:val="004A5D13"/>
    <w:rsid w:val="004B18B3"/>
    <w:rsid w:val="004B7CA2"/>
    <w:rsid w:val="004C4D3A"/>
    <w:rsid w:val="004C64E6"/>
    <w:rsid w:val="004D2D73"/>
    <w:rsid w:val="004D33D3"/>
    <w:rsid w:val="004D455D"/>
    <w:rsid w:val="004F0F10"/>
    <w:rsid w:val="00505C00"/>
    <w:rsid w:val="0053387A"/>
    <w:rsid w:val="005543D2"/>
    <w:rsid w:val="00554CFC"/>
    <w:rsid w:val="00576CC7"/>
    <w:rsid w:val="00583986"/>
    <w:rsid w:val="00583FB6"/>
    <w:rsid w:val="00585C38"/>
    <w:rsid w:val="00593A31"/>
    <w:rsid w:val="005B0B46"/>
    <w:rsid w:val="005B6863"/>
    <w:rsid w:val="005C1837"/>
    <w:rsid w:val="005D5F5E"/>
    <w:rsid w:val="005E5E89"/>
    <w:rsid w:val="005F52F3"/>
    <w:rsid w:val="00600B0E"/>
    <w:rsid w:val="0060197A"/>
    <w:rsid w:val="006075F4"/>
    <w:rsid w:val="006163A5"/>
    <w:rsid w:val="00620E61"/>
    <w:rsid w:val="00621094"/>
    <w:rsid w:val="006252EA"/>
    <w:rsid w:val="00646410"/>
    <w:rsid w:val="006669AA"/>
    <w:rsid w:val="00670FC2"/>
    <w:rsid w:val="006743B3"/>
    <w:rsid w:val="006945FB"/>
    <w:rsid w:val="006A0021"/>
    <w:rsid w:val="006A0553"/>
    <w:rsid w:val="006B553E"/>
    <w:rsid w:val="006C6786"/>
    <w:rsid w:val="006D14A8"/>
    <w:rsid w:val="006E261A"/>
    <w:rsid w:val="006E7188"/>
    <w:rsid w:val="00704419"/>
    <w:rsid w:val="007067B6"/>
    <w:rsid w:val="0072110D"/>
    <w:rsid w:val="007232CB"/>
    <w:rsid w:val="0073353C"/>
    <w:rsid w:val="0074171D"/>
    <w:rsid w:val="007560A0"/>
    <w:rsid w:val="00756375"/>
    <w:rsid w:val="00757A6F"/>
    <w:rsid w:val="007641CB"/>
    <w:rsid w:val="00767398"/>
    <w:rsid w:val="0077751D"/>
    <w:rsid w:val="00787B5A"/>
    <w:rsid w:val="0079174B"/>
    <w:rsid w:val="007A4D3E"/>
    <w:rsid w:val="007A7AB1"/>
    <w:rsid w:val="007B0785"/>
    <w:rsid w:val="007B3BCA"/>
    <w:rsid w:val="007B7482"/>
    <w:rsid w:val="007B7D18"/>
    <w:rsid w:val="007E0C2B"/>
    <w:rsid w:val="007E7C85"/>
    <w:rsid w:val="007F18C3"/>
    <w:rsid w:val="007F23BB"/>
    <w:rsid w:val="007F6B33"/>
    <w:rsid w:val="00812CBD"/>
    <w:rsid w:val="008172B4"/>
    <w:rsid w:val="00825A4E"/>
    <w:rsid w:val="00827575"/>
    <w:rsid w:val="00830350"/>
    <w:rsid w:val="00866C77"/>
    <w:rsid w:val="00870C7B"/>
    <w:rsid w:val="00896568"/>
    <w:rsid w:val="008B3729"/>
    <w:rsid w:val="008B53EE"/>
    <w:rsid w:val="008C02A6"/>
    <w:rsid w:val="008D5D62"/>
    <w:rsid w:val="008E2DB1"/>
    <w:rsid w:val="00913EC1"/>
    <w:rsid w:val="0092386C"/>
    <w:rsid w:val="00925E8D"/>
    <w:rsid w:val="009337DD"/>
    <w:rsid w:val="0096282A"/>
    <w:rsid w:val="0096655B"/>
    <w:rsid w:val="00983B50"/>
    <w:rsid w:val="00995D91"/>
    <w:rsid w:val="009967D1"/>
    <w:rsid w:val="009A18A3"/>
    <w:rsid w:val="009B2659"/>
    <w:rsid w:val="009B3C6D"/>
    <w:rsid w:val="009B4A28"/>
    <w:rsid w:val="009C4B5D"/>
    <w:rsid w:val="009E06E0"/>
    <w:rsid w:val="009E1923"/>
    <w:rsid w:val="009F0CEC"/>
    <w:rsid w:val="009F6780"/>
    <w:rsid w:val="00A00889"/>
    <w:rsid w:val="00A15D0E"/>
    <w:rsid w:val="00A36CD0"/>
    <w:rsid w:val="00A420D5"/>
    <w:rsid w:val="00A44734"/>
    <w:rsid w:val="00A531FA"/>
    <w:rsid w:val="00A548FD"/>
    <w:rsid w:val="00A55A3B"/>
    <w:rsid w:val="00A571E3"/>
    <w:rsid w:val="00A62DC0"/>
    <w:rsid w:val="00A64E6C"/>
    <w:rsid w:val="00A83F70"/>
    <w:rsid w:val="00A905E2"/>
    <w:rsid w:val="00A96F8F"/>
    <w:rsid w:val="00AA08A2"/>
    <w:rsid w:val="00AA72F8"/>
    <w:rsid w:val="00AB2EFD"/>
    <w:rsid w:val="00AC188A"/>
    <w:rsid w:val="00AD25E0"/>
    <w:rsid w:val="00AE2A16"/>
    <w:rsid w:val="00B05414"/>
    <w:rsid w:val="00B40B74"/>
    <w:rsid w:val="00B64A0D"/>
    <w:rsid w:val="00B727DE"/>
    <w:rsid w:val="00B75429"/>
    <w:rsid w:val="00BA5A2F"/>
    <w:rsid w:val="00BC06CA"/>
    <w:rsid w:val="00BC5048"/>
    <w:rsid w:val="00BC6D08"/>
    <w:rsid w:val="00BD05B9"/>
    <w:rsid w:val="00BD3CF4"/>
    <w:rsid w:val="00BD4AA9"/>
    <w:rsid w:val="00BD6975"/>
    <w:rsid w:val="00BE0137"/>
    <w:rsid w:val="00BE10AD"/>
    <w:rsid w:val="00BF4B57"/>
    <w:rsid w:val="00BF54F3"/>
    <w:rsid w:val="00BF7095"/>
    <w:rsid w:val="00C00397"/>
    <w:rsid w:val="00C016A5"/>
    <w:rsid w:val="00C02E7E"/>
    <w:rsid w:val="00C032CA"/>
    <w:rsid w:val="00C11914"/>
    <w:rsid w:val="00C26EB5"/>
    <w:rsid w:val="00C27E4E"/>
    <w:rsid w:val="00C35082"/>
    <w:rsid w:val="00C766CC"/>
    <w:rsid w:val="00C8075E"/>
    <w:rsid w:val="00C86753"/>
    <w:rsid w:val="00C90934"/>
    <w:rsid w:val="00C92DEE"/>
    <w:rsid w:val="00CA4E32"/>
    <w:rsid w:val="00CA4E74"/>
    <w:rsid w:val="00CB40DC"/>
    <w:rsid w:val="00CB6366"/>
    <w:rsid w:val="00CC0494"/>
    <w:rsid w:val="00CC6091"/>
    <w:rsid w:val="00CE3CBA"/>
    <w:rsid w:val="00CE7D3D"/>
    <w:rsid w:val="00CF2252"/>
    <w:rsid w:val="00D01251"/>
    <w:rsid w:val="00D145E2"/>
    <w:rsid w:val="00D2160B"/>
    <w:rsid w:val="00D47AB1"/>
    <w:rsid w:val="00D47D66"/>
    <w:rsid w:val="00D6690D"/>
    <w:rsid w:val="00D747C3"/>
    <w:rsid w:val="00D75C33"/>
    <w:rsid w:val="00D8444D"/>
    <w:rsid w:val="00D85326"/>
    <w:rsid w:val="00D87EC4"/>
    <w:rsid w:val="00D92D4E"/>
    <w:rsid w:val="00DA62FA"/>
    <w:rsid w:val="00DA6F5B"/>
    <w:rsid w:val="00DB13F0"/>
    <w:rsid w:val="00DB7F92"/>
    <w:rsid w:val="00DC1EDB"/>
    <w:rsid w:val="00DC4648"/>
    <w:rsid w:val="00DF3697"/>
    <w:rsid w:val="00DF4628"/>
    <w:rsid w:val="00DF7AD7"/>
    <w:rsid w:val="00E06BF5"/>
    <w:rsid w:val="00E113D7"/>
    <w:rsid w:val="00E141F3"/>
    <w:rsid w:val="00E17419"/>
    <w:rsid w:val="00E56148"/>
    <w:rsid w:val="00E60BC3"/>
    <w:rsid w:val="00E64B69"/>
    <w:rsid w:val="00E828AC"/>
    <w:rsid w:val="00ED7181"/>
    <w:rsid w:val="00EE61DA"/>
    <w:rsid w:val="00F011A8"/>
    <w:rsid w:val="00F101DD"/>
    <w:rsid w:val="00F102CB"/>
    <w:rsid w:val="00F114C2"/>
    <w:rsid w:val="00F135D0"/>
    <w:rsid w:val="00F276A0"/>
    <w:rsid w:val="00F32846"/>
    <w:rsid w:val="00F464D4"/>
    <w:rsid w:val="00F4668F"/>
    <w:rsid w:val="00F509DB"/>
    <w:rsid w:val="00F50D7C"/>
    <w:rsid w:val="00F51F78"/>
    <w:rsid w:val="00F72ECF"/>
    <w:rsid w:val="00F732CE"/>
    <w:rsid w:val="00F7434E"/>
    <w:rsid w:val="00F75C32"/>
    <w:rsid w:val="00F8741E"/>
    <w:rsid w:val="00F879B8"/>
    <w:rsid w:val="00F91C47"/>
    <w:rsid w:val="00F93B68"/>
    <w:rsid w:val="00F93FA9"/>
    <w:rsid w:val="00FA23BB"/>
    <w:rsid w:val="00FA3B7E"/>
    <w:rsid w:val="00FA4D6A"/>
    <w:rsid w:val="00FB4BB6"/>
    <w:rsid w:val="00FD3C87"/>
    <w:rsid w:val="00FE0AC3"/>
    <w:rsid w:val="00FE2247"/>
    <w:rsid w:val="00FE6635"/>
    <w:rsid w:val="00FF612D"/>
    <w:rsid w:val="00FF6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E8666EE"/>
  <w15:chartTrackingRefBased/>
  <w15:docId w15:val="{2A699A45-5812-4CFC-91CC-B8968DDB0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ＭＳ ゴシック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locked="1" w:uiPriority="0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E0AC3"/>
    <w:pPr>
      <w:widowControl w:val="0"/>
      <w:jc w:val="both"/>
    </w:pPr>
    <w:rPr>
      <w:rFonts w:cs="Century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rsid w:val="00461B4F"/>
    <w:rPr>
      <w:rFonts w:cs="Times New Roman"/>
      <w:kern w:val="0"/>
      <w:sz w:val="20"/>
      <w:szCs w:val="20"/>
    </w:rPr>
  </w:style>
  <w:style w:type="character" w:customStyle="1" w:styleId="a4">
    <w:name w:val="日付 (文字)"/>
    <w:link w:val="a3"/>
    <w:uiPriority w:val="99"/>
    <w:semiHidden/>
    <w:locked/>
    <w:rsid w:val="00461B4F"/>
    <w:rPr>
      <w:rFonts w:cs="Times New Roman"/>
    </w:rPr>
  </w:style>
  <w:style w:type="paragraph" w:styleId="a5">
    <w:name w:val="header"/>
    <w:basedOn w:val="a"/>
    <w:link w:val="a6"/>
    <w:uiPriority w:val="99"/>
    <w:rsid w:val="001423CF"/>
    <w:pPr>
      <w:tabs>
        <w:tab w:val="center" w:pos="4252"/>
        <w:tab w:val="right" w:pos="8504"/>
      </w:tabs>
      <w:snapToGrid w:val="0"/>
    </w:pPr>
    <w:rPr>
      <w:rFonts w:cs="Times New Roman"/>
      <w:kern w:val="0"/>
      <w:sz w:val="20"/>
      <w:szCs w:val="20"/>
    </w:rPr>
  </w:style>
  <w:style w:type="character" w:customStyle="1" w:styleId="a6">
    <w:name w:val="ヘッダー (文字)"/>
    <w:link w:val="a5"/>
    <w:uiPriority w:val="99"/>
    <w:locked/>
    <w:rsid w:val="001423CF"/>
    <w:rPr>
      <w:rFonts w:cs="Times New Roman"/>
    </w:rPr>
  </w:style>
  <w:style w:type="paragraph" w:styleId="a7">
    <w:name w:val="footer"/>
    <w:basedOn w:val="a"/>
    <w:link w:val="a8"/>
    <w:uiPriority w:val="99"/>
    <w:rsid w:val="001423CF"/>
    <w:pPr>
      <w:tabs>
        <w:tab w:val="center" w:pos="4252"/>
        <w:tab w:val="right" w:pos="8504"/>
      </w:tabs>
      <w:snapToGrid w:val="0"/>
    </w:pPr>
    <w:rPr>
      <w:rFonts w:cs="Times New Roman"/>
      <w:kern w:val="0"/>
      <w:sz w:val="20"/>
      <w:szCs w:val="20"/>
    </w:rPr>
  </w:style>
  <w:style w:type="character" w:customStyle="1" w:styleId="a8">
    <w:name w:val="フッター (文字)"/>
    <w:link w:val="a7"/>
    <w:uiPriority w:val="99"/>
    <w:locked/>
    <w:rsid w:val="001423CF"/>
    <w:rPr>
      <w:rFonts w:cs="Times New Roman"/>
    </w:rPr>
  </w:style>
  <w:style w:type="paragraph" w:styleId="a9">
    <w:name w:val="List Paragraph"/>
    <w:basedOn w:val="a"/>
    <w:uiPriority w:val="99"/>
    <w:qFormat/>
    <w:rsid w:val="0007502E"/>
    <w:pPr>
      <w:ind w:leftChars="400" w:left="840"/>
    </w:pPr>
  </w:style>
  <w:style w:type="character" w:styleId="aa">
    <w:name w:val="Hyperlink"/>
    <w:uiPriority w:val="99"/>
    <w:semiHidden/>
    <w:unhideWhenUsed/>
    <w:rsid w:val="000863D2"/>
    <w:rPr>
      <w:color w:val="0000FF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225661"/>
    <w:rPr>
      <w:rFonts w:ascii="ヒラギノ角ゴ ProN W3" w:eastAsia="ヒラギノ角ゴ ProN W3"/>
      <w:sz w:val="18"/>
      <w:szCs w:val="18"/>
    </w:rPr>
  </w:style>
  <w:style w:type="character" w:customStyle="1" w:styleId="ac">
    <w:name w:val="吹き出し (文字)"/>
    <w:link w:val="ab"/>
    <w:uiPriority w:val="99"/>
    <w:semiHidden/>
    <w:rsid w:val="00225661"/>
    <w:rPr>
      <w:rFonts w:ascii="ヒラギノ角ゴ ProN W3" w:eastAsia="ヒラギノ角ゴ ProN W3" w:cs="Century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8813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8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8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28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２０１２年４月●日</vt:lpstr>
    </vt:vector>
  </TitlesOfParts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２０１２年４月●日</dc:title>
  <dc:subject/>
  <dc:creator>Administrator</dc:creator>
  <cp:keywords/>
  <cp:lastModifiedBy>松見　学志</cp:lastModifiedBy>
  <cp:revision>5</cp:revision>
  <cp:lastPrinted>2013-05-07T03:42:00Z</cp:lastPrinted>
  <dcterms:created xsi:type="dcterms:W3CDTF">2023-05-18T11:39:00Z</dcterms:created>
  <dcterms:modified xsi:type="dcterms:W3CDTF">2023-05-25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daa6c304032269f78753e236146641a99a44894e773d4d377532e3676248b6</vt:lpwstr>
  </property>
</Properties>
</file>